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5584B" w14:textId="77777777" w:rsidR="009D74E0" w:rsidRDefault="009D74E0" w:rsidP="00F33832">
      <w:pPr>
        <w:spacing w:after="0" w:line="240" w:lineRule="auto"/>
        <w:jc w:val="center"/>
        <w:rPr>
          <w:rFonts w:ascii="FangSong" w:eastAsia="FangSong" w:hAnsi="FangSong"/>
          <w:b/>
          <w:bCs/>
          <w:sz w:val="32"/>
          <w:szCs w:val="32"/>
        </w:rPr>
      </w:pPr>
    </w:p>
    <w:p w14:paraId="36E3B576" w14:textId="32FB5A14" w:rsidR="00F33832" w:rsidRPr="009D74E0" w:rsidRDefault="00F33832" w:rsidP="009D74E0">
      <w:pPr>
        <w:spacing w:after="0" w:line="240" w:lineRule="auto"/>
        <w:jc w:val="center"/>
        <w:rPr>
          <w:rFonts w:ascii="FangSong" w:eastAsia="FangSong" w:hAnsi="FangSong"/>
          <w:b/>
          <w:bCs/>
          <w:sz w:val="32"/>
          <w:szCs w:val="32"/>
        </w:rPr>
      </w:pPr>
      <w:r w:rsidRPr="00F33832">
        <w:rPr>
          <w:rFonts w:ascii="FangSong" w:eastAsia="FangSong" w:hAnsi="FangSong" w:hint="eastAsia"/>
          <w:b/>
          <w:bCs/>
          <w:sz w:val="32"/>
          <w:szCs w:val="32"/>
        </w:rPr>
        <w:t>浪潮-快阳科技</w:t>
      </w:r>
      <w:r w:rsidR="00CB3A34">
        <w:rPr>
          <w:rFonts w:ascii="FangSong" w:eastAsia="FangSong" w:hAnsi="FangSong" w:hint="eastAsia"/>
          <w:b/>
          <w:bCs/>
          <w:sz w:val="32"/>
          <w:szCs w:val="32"/>
        </w:rPr>
        <w:t>(苏州</w:t>
      </w:r>
      <w:r w:rsidR="00CB3A34">
        <w:rPr>
          <w:rFonts w:ascii="FangSong" w:eastAsia="FangSong" w:hAnsi="FangSong"/>
          <w:b/>
          <w:bCs/>
          <w:sz w:val="32"/>
          <w:szCs w:val="32"/>
        </w:rPr>
        <w:t>)</w:t>
      </w:r>
      <w:r w:rsidR="00CB3A34">
        <w:rPr>
          <w:rFonts w:ascii="FangSong" w:eastAsia="FangSong" w:hAnsi="FangSong" w:hint="eastAsia"/>
          <w:b/>
          <w:bCs/>
          <w:sz w:val="32"/>
          <w:szCs w:val="32"/>
        </w:rPr>
        <w:t>交流</w:t>
      </w:r>
      <w:r w:rsidRPr="00F33832">
        <w:rPr>
          <w:rFonts w:ascii="FangSong" w:eastAsia="FangSong" w:hAnsi="FangSong" w:hint="eastAsia"/>
          <w:b/>
          <w:bCs/>
          <w:sz w:val="32"/>
          <w:szCs w:val="32"/>
        </w:rPr>
        <w:t>讨论纪要</w:t>
      </w:r>
    </w:p>
    <w:p w14:paraId="041F9B06" w14:textId="77777777" w:rsidR="009D74E0" w:rsidRPr="00B746C6" w:rsidRDefault="009D74E0" w:rsidP="00DC2147">
      <w:pPr>
        <w:spacing w:after="0" w:line="240" w:lineRule="auto"/>
        <w:rPr>
          <w:rFonts w:ascii="FangSong" w:eastAsia="FangSong" w:hAnsi="FangSong"/>
          <w:b/>
          <w:bCs/>
          <w:sz w:val="24"/>
          <w:szCs w:val="24"/>
        </w:rPr>
      </w:pPr>
    </w:p>
    <w:p w14:paraId="4BF77CAC" w14:textId="33C43D13" w:rsidR="00CB3A34" w:rsidRPr="00CB3A34" w:rsidRDefault="00CB3A34" w:rsidP="00DC2147">
      <w:p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CB3A34">
        <w:rPr>
          <w:rFonts w:ascii="FangSong" w:eastAsia="FangSong" w:hAnsi="FangSong" w:hint="eastAsia"/>
          <w:b/>
          <w:bCs/>
          <w:sz w:val="24"/>
          <w:szCs w:val="24"/>
        </w:rPr>
        <w:t>浪潮集团</w:t>
      </w:r>
      <w:r w:rsidR="00DC2147" w:rsidRPr="00CB3A34">
        <w:rPr>
          <w:rFonts w:ascii="FangSong" w:eastAsia="FangSong" w:hAnsi="FangSong" w:hint="eastAsia"/>
          <w:b/>
          <w:bCs/>
          <w:sz w:val="24"/>
          <w:szCs w:val="24"/>
        </w:rPr>
        <w:t>参加人员</w:t>
      </w:r>
      <w:r w:rsidR="00DC2147" w:rsidRPr="00CB3A34">
        <w:rPr>
          <w:rFonts w:ascii="FangSong" w:eastAsia="FangSong" w:hAnsi="FangSong" w:hint="eastAsia"/>
          <w:sz w:val="24"/>
          <w:szCs w:val="24"/>
        </w:rPr>
        <w:t>：</w:t>
      </w:r>
      <w:r w:rsidR="00041388" w:rsidRPr="00CB3A34">
        <w:rPr>
          <w:rFonts w:ascii="FangSong" w:eastAsia="FangSong" w:hAnsi="FangSong" w:hint="eastAsia"/>
          <w:sz w:val="24"/>
          <w:szCs w:val="24"/>
        </w:rPr>
        <w:t xml:space="preserve"> </w:t>
      </w:r>
    </w:p>
    <w:p w14:paraId="720A4DA7" w14:textId="265B38DC" w:rsidR="00CB3A34" w:rsidRPr="00587B46" w:rsidRDefault="00CB3A34" w:rsidP="00CB3A34">
      <w:pPr>
        <w:spacing w:after="0" w:line="240" w:lineRule="auto"/>
        <w:ind w:firstLine="720"/>
        <w:rPr>
          <w:rFonts w:ascii="FangSong" w:eastAsia="FangSong" w:hAnsi="FangSong"/>
        </w:rPr>
      </w:pPr>
      <w:r w:rsidRPr="00587B46">
        <w:rPr>
          <w:rFonts w:ascii="FangSong" w:eastAsia="FangSong" w:hAnsi="FangSong" w:hint="eastAsia"/>
        </w:rPr>
        <w:t>浪潮集团副</w:t>
      </w:r>
      <w:r w:rsidRPr="00587B46">
        <w:rPr>
          <w:rFonts w:ascii="FangSong" w:eastAsia="FangSong" w:hAnsi="FangSong" w:cs="Calibri" w:hint="eastAsia"/>
        </w:rPr>
        <w:t>总裁兼</w:t>
      </w:r>
      <w:r w:rsidR="00F33832" w:rsidRPr="00587B46">
        <w:rPr>
          <w:rFonts w:ascii="FangSong" w:eastAsia="FangSong" w:hAnsi="FangSong" w:hint="eastAsia"/>
        </w:rPr>
        <w:t>浪潮</w:t>
      </w:r>
      <w:r w:rsidRPr="00587B46">
        <w:rPr>
          <w:rFonts w:ascii="FangSong" w:eastAsia="FangSong" w:hAnsi="FangSong" w:hint="eastAsia"/>
        </w:rPr>
        <w:t>健康医疗事业部</w:t>
      </w:r>
      <w:r w:rsidR="00F33832" w:rsidRPr="00587B46">
        <w:rPr>
          <w:rFonts w:ascii="FangSong" w:eastAsia="FangSong" w:hAnsi="FangSong" w:hint="eastAsia"/>
        </w:rPr>
        <w:t>董事长高传贵</w:t>
      </w:r>
    </w:p>
    <w:p w14:paraId="2BFCB55E" w14:textId="107E3BE0" w:rsidR="00CB3A34" w:rsidRPr="00CB3A34" w:rsidRDefault="00CB3A34" w:rsidP="00CB3A34">
      <w:pPr>
        <w:spacing w:after="0" w:line="240" w:lineRule="auto"/>
        <w:ind w:left="720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浪潮</w:t>
      </w:r>
      <w:r w:rsidRPr="00CB3A34">
        <w:rPr>
          <w:rFonts w:ascii="FangSong" w:eastAsia="FangSong" w:hAnsi="FangSong" w:hint="eastAsia"/>
        </w:rPr>
        <w:t>云服务集团云研发中心副总经理</w:t>
      </w:r>
      <w:r>
        <w:rPr>
          <w:rFonts w:ascii="FangSong" w:eastAsia="FangSong" w:hAnsi="FangSong" w:hint="eastAsia"/>
        </w:rPr>
        <w:t>胡清</w:t>
      </w:r>
    </w:p>
    <w:p w14:paraId="18C6AB98" w14:textId="4C723456" w:rsidR="00CB3A34" w:rsidRPr="00CB3A34" w:rsidRDefault="00CB3A34" w:rsidP="00CB3A34">
      <w:pPr>
        <w:spacing w:after="0" w:line="240" w:lineRule="auto"/>
        <w:ind w:left="720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浪潮</w:t>
      </w:r>
      <w:r w:rsidRPr="00CB3A34">
        <w:rPr>
          <w:rFonts w:ascii="FangSong" w:eastAsia="FangSong" w:hAnsi="FangSong" w:hint="eastAsia"/>
        </w:rPr>
        <w:t>健康医疗事业本部技术研发中心总经理</w:t>
      </w:r>
      <w:r>
        <w:rPr>
          <w:rFonts w:ascii="FangSong" w:eastAsia="FangSong" w:hAnsi="FangSong" w:hint="eastAsia"/>
        </w:rPr>
        <w:t>李向阳</w:t>
      </w:r>
    </w:p>
    <w:p w14:paraId="18B1B4E5" w14:textId="544EB456" w:rsidR="00CB3A34" w:rsidRPr="00CB3A34" w:rsidRDefault="00CB3A34" w:rsidP="00CB3A34">
      <w:pPr>
        <w:spacing w:after="0" w:line="240" w:lineRule="auto"/>
        <w:ind w:left="720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浪潮</w:t>
      </w:r>
      <w:r w:rsidRPr="00CB3A34">
        <w:rPr>
          <w:rFonts w:ascii="FangSong" w:eastAsia="FangSong" w:hAnsi="FangSong" w:hint="eastAsia"/>
        </w:rPr>
        <w:t>健康医疗事业本部技术研发中心技术总监</w:t>
      </w:r>
      <w:r>
        <w:rPr>
          <w:rFonts w:ascii="FangSong" w:eastAsia="FangSong" w:hAnsi="FangSong" w:hint="eastAsia"/>
        </w:rPr>
        <w:t>吴玉雁</w:t>
      </w:r>
    </w:p>
    <w:p w14:paraId="74758463" w14:textId="6A693310" w:rsidR="00CB3A34" w:rsidRPr="00CB3A34" w:rsidRDefault="00CB3A34" w:rsidP="00CB3A34">
      <w:pPr>
        <w:spacing w:after="0" w:line="240" w:lineRule="auto"/>
        <w:ind w:left="720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浪潮</w:t>
      </w:r>
      <w:r w:rsidRPr="00CB3A34">
        <w:rPr>
          <w:rFonts w:ascii="FangSong" w:eastAsia="FangSong" w:hAnsi="FangSong" w:hint="eastAsia"/>
        </w:rPr>
        <w:t>健康医疗事业本部技术研发中心研发经理</w:t>
      </w:r>
      <w:r>
        <w:rPr>
          <w:rFonts w:ascii="FangSong" w:eastAsia="FangSong" w:hAnsi="FangSong" w:hint="eastAsia"/>
        </w:rPr>
        <w:t>王庚</w:t>
      </w:r>
    </w:p>
    <w:p w14:paraId="55BF5ADC" w14:textId="60D8D543" w:rsidR="00CB3A34" w:rsidRDefault="00CB3A34" w:rsidP="00CB3A34">
      <w:pPr>
        <w:spacing w:after="0" w:line="240" w:lineRule="auto"/>
        <w:ind w:left="720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浪潮</w:t>
      </w:r>
      <w:r w:rsidRPr="00CB3A34">
        <w:rPr>
          <w:rFonts w:ascii="FangSong" w:eastAsia="FangSong" w:hAnsi="FangSong" w:hint="eastAsia"/>
        </w:rPr>
        <w:t>健康医疗事业本部营销支持经理</w:t>
      </w:r>
      <w:r>
        <w:rPr>
          <w:rFonts w:ascii="FangSong" w:eastAsia="FangSong" w:hAnsi="FangSong" w:hint="eastAsia"/>
        </w:rPr>
        <w:t>赵波</w:t>
      </w:r>
    </w:p>
    <w:p w14:paraId="637AC9F6" w14:textId="7DAB3EC9" w:rsidR="00CB3A34" w:rsidRPr="00CB3A34" w:rsidRDefault="00CB3A34" w:rsidP="00CB3A34">
      <w:pPr>
        <w:spacing w:after="0" w:line="240" w:lineRule="auto"/>
        <w:rPr>
          <w:rFonts w:ascii="FangSong" w:eastAsia="FangSong" w:hAnsi="FangSong"/>
          <w:b/>
          <w:bCs/>
          <w:sz w:val="24"/>
          <w:szCs w:val="24"/>
        </w:rPr>
      </w:pPr>
      <w:r w:rsidRPr="00CB3A34">
        <w:rPr>
          <w:rFonts w:ascii="FangSong" w:eastAsia="FangSong" w:hAnsi="FangSong" w:hint="eastAsia"/>
          <w:b/>
          <w:bCs/>
          <w:sz w:val="24"/>
          <w:szCs w:val="24"/>
        </w:rPr>
        <w:t>快阳科技（苏州）有限公司参加人员：</w:t>
      </w:r>
    </w:p>
    <w:p w14:paraId="37C1CDD7" w14:textId="0F41299E" w:rsidR="00CB3A34" w:rsidRDefault="00DC2147" w:rsidP="00DC2147">
      <w:pPr>
        <w:spacing w:after="0" w:line="240" w:lineRule="auto"/>
        <w:rPr>
          <w:rFonts w:ascii="FangSong" w:eastAsia="FangSong" w:hAnsi="FangSong"/>
        </w:rPr>
      </w:pPr>
      <w:r w:rsidRPr="00DC2147">
        <w:rPr>
          <w:rFonts w:ascii="FangSong" w:eastAsia="FangSong" w:hAnsi="FangSong"/>
        </w:rPr>
        <w:t xml:space="preserve">      </w:t>
      </w:r>
      <w:r w:rsidR="00320072">
        <w:rPr>
          <w:rFonts w:ascii="FangSong" w:eastAsia="FangSong" w:hAnsi="FangSong"/>
        </w:rPr>
        <w:t xml:space="preserve"> </w:t>
      </w:r>
      <w:r w:rsidRPr="00DC2147">
        <w:rPr>
          <w:rFonts w:ascii="FangSong" w:eastAsia="FangSong" w:hAnsi="FangSong" w:hint="eastAsia"/>
        </w:rPr>
        <w:t>快</w:t>
      </w:r>
      <w:r w:rsidR="00F33832">
        <w:rPr>
          <w:rFonts w:ascii="FangSong" w:eastAsia="FangSong" w:hAnsi="FangSong" w:hint="eastAsia"/>
        </w:rPr>
        <w:t>阳科技董事长</w:t>
      </w:r>
      <w:r w:rsidR="00CB3A34">
        <w:rPr>
          <w:rFonts w:ascii="FangSong" w:eastAsia="FangSong" w:hAnsi="FangSong" w:hint="eastAsia"/>
        </w:rPr>
        <w:t>兼首席架构师</w:t>
      </w:r>
      <w:r w:rsidR="00F33832">
        <w:rPr>
          <w:rFonts w:ascii="FangSong" w:eastAsia="FangSong" w:hAnsi="FangSong" w:hint="eastAsia"/>
        </w:rPr>
        <w:t>CTO叶常青</w:t>
      </w:r>
    </w:p>
    <w:p w14:paraId="497DE4B1" w14:textId="64B0C9D0" w:rsidR="00CB3A34" w:rsidRDefault="00CB3A34" w:rsidP="009D74E0">
      <w:pPr>
        <w:spacing w:after="0" w:line="240" w:lineRule="auto"/>
        <w:ind w:firstLine="720"/>
        <w:rPr>
          <w:rFonts w:ascii="FangSong" w:eastAsia="FangSong" w:hAnsi="FangSong"/>
        </w:rPr>
      </w:pPr>
      <w:r w:rsidRPr="00DC2147">
        <w:rPr>
          <w:rFonts w:ascii="FangSong" w:eastAsia="FangSong" w:hAnsi="FangSong" w:hint="eastAsia"/>
        </w:rPr>
        <w:t>快</w:t>
      </w:r>
      <w:r>
        <w:rPr>
          <w:rFonts w:ascii="FangSong" w:eastAsia="FangSong" w:hAnsi="FangSong" w:hint="eastAsia"/>
        </w:rPr>
        <w:t>阳科技董事兼</w:t>
      </w:r>
      <w:r w:rsidR="00F33832">
        <w:rPr>
          <w:rFonts w:ascii="FangSong" w:eastAsia="FangSong" w:hAnsi="FangSong" w:hint="eastAsia"/>
        </w:rPr>
        <w:t>首席顾问</w:t>
      </w:r>
      <w:r w:rsidR="00320072" w:rsidRPr="009D74E0">
        <w:rPr>
          <w:rFonts w:ascii="FangSong" w:eastAsia="FangSong" w:hAnsi="FangSong" w:hint="eastAsia"/>
        </w:rPr>
        <w:t>、</w:t>
      </w:r>
      <w:r>
        <w:rPr>
          <w:rFonts w:ascii="FangSong" w:eastAsia="FangSong" w:hAnsi="FangSong" w:hint="eastAsia"/>
        </w:rPr>
        <w:t>国家千人计划特聘专家</w:t>
      </w:r>
      <w:r w:rsidR="00F33832">
        <w:rPr>
          <w:rFonts w:ascii="FangSong" w:eastAsia="FangSong" w:hAnsi="FangSong" w:hint="eastAsia"/>
        </w:rPr>
        <w:t>李文华</w:t>
      </w:r>
      <w:r>
        <w:rPr>
          <w:rFonts w:ascii="FangSong" w:eastAsia="FangSong" w:hAnsi="FangSong" w:hint="eastAsia"/>
        </w:rPr>
        <w:t>博士</w:t>
      </w:r>
    </w:p>
    <w:p w14:paraId="7B79BB29" w14:textId="77777777" w:rsidR="00CB3A34" w:rsidRDefault="000E4901" w:rsidP="00DC2147">
      <w:p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CB3A34">
        <w:rPr>
          <w:rFonts w:ascii="FangSong" w:eastAsia="FangSong" w:hAnsi="FangSong" w:hint="eastAsia"/>
          <w:b/>
          <w:bCs/>
          <w:sz w:val="24"/>
          <w:szCs w:val="24"/>
        </w:rPr>
        <w:t>时间地点</w:t>
      </w:r>
      <w:r w:rsidRPr="00CB3A34">
        <w:rPr>
          <w:rFonts w:ascii="FangSong" w:eastAsia="FangSong" w:hAnsi="FangSong" w:hint="eastAsia"/>
          <w:sz w:val="24"/>
          <w:szCs w:val="24"/>
        </w:rPr>
        <w:t>：</w:t>
      </w:r>
    </w:p>
    <w:p w14:paraId="0E7AD9D4" w14:textId="11BE7C1C" w:rsidR="00B746C6" w:rsidRDefault="00041388" w:rsidP="00CB3A34">
      <w:pPr>
        <w:spacing w:after="0" w:line="240" w:lineRule="auto"/>
        <w:ind w:firstLine="720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4月19日 济南浪潮集团总部</w:t>
      </w:r>
    </w:p>
    <w:p w14:paraId="52C98023" w14:textId="77777777" w:rsidR="000E4901" w:rsidRDefault="000E4901" w:rsidP="00DC2147">
      <w:pPr>
        <w:spacing w:after="0" w:line="240" w:lineRule="auto"/>
        <w:rPr>
          <w:rFonts w:ascii="FangSong" w:eastAsia="FangSong" w:hAnsi="FangSong"/>
        </w:rPr>
      </w:pPr>
    </w:p>
    <w:p w14:paraId="0B3F5245" w14:textId="1035522E" w:rsidR="00B746C6" w:rsidRDefault="00B746C6" w:rsidP="00DC2147">
      <w:p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CB3A34">
        <w:rPr>
          <w:rFonts w:ascii="FangSong" w:eastAsia="FangSong" w:hAnsi="FangSong" w:hint="eastAsia"/>
          <w:b/>
          <w:bCs/>
          <w:sz w:val="24"/>
          <w:szCs w:val="24"/>
        </w:rPr>
        <w:t>内容</w:t>
      </w:r>
      <w:r w:rsidRPr="00CB3A34">
        <w:rPr>
          <w:rFonts w:ascii="FangSong" w:eastAsia="FangSong" w:hAnsi="FangSong" w:hint="eastAsia"/>
          <w:sz w:val="24"/>
          <w:szCs w:val="24"/>
        </w:rPr>
        <w:t>：</w:t>
      </w:r>
    </w:p>
    <w:p w14:paraId="689E5EF6" w14:textId="77777777" w:rsidR="009D74E0" w:rsidRPr="00CB3A34" w:rsidRDefault="009D74E0" w:rsidP="00DC2147">
      <w:pPr>
        <w:spacing w:after="0" w:line="240" w:lineRule="auto"/>
        <w:rPr>
          <w:rFonts w:ascii="FangSong" w:eastAsia="FangSong" w:hAnsi="FangSong"/>
          <w:b/>
          <w:bCs/>
          <w:sz w:val="24"/>
          <w:szCs w:val="24"/>
        </w:rPr>
      </w:pPr>
    </w:p>
    <w:p w14:paraId="1FE310C1" w14:textId="1EAE02AC" w:rsidR="00A40ABB" w:rsidRPr="009D74E0" w:rsidRDefault="00A029F6" w:rsidP="00A029F6">
      <w:pPr>
        <w:spacing w:after="0" w:line="240" w:lineRule="auto"/>
        <w:rPr>
          <w:rFonts w:ascii="FangSong" w:eastAsia="FangSong" w:hAnsi="FangSong"/>
        </w:rPr>
      </w:pPr>
      <w:r w:rsidRPr="009D74E0">
        <w:rPr>
          <w:rFonts w:ascii="FangSong" w:eastAsia="FangSong" w:hAnsi="FangSong" w:hint="eastAsia"/>
        </w:rPr>
        <w:t xml:space="preserve"> </w:t>
      </w:r>
      <w:r w:rsidRPr="009D74E0">
        <w:rPr>
          <w:rFonts w:ascii="FangSong" w:eastAsia="FangSong" w:hAnsi="FangSong"/>
        </w:rPr>
        <w:t xml:space="preserve">   </w:t>
      </w:r>
      <w:r w:rsidR="00A40ABB" w:rsidRPr="009D74E0">
        <w:rPr>
          <w:rFonts w:ascii="FangSong" w:eastAsia="FangSong" w:hAnsi="FangSong" w:hint="eastAsia"/>
        </w:rPr>
        <w:t>在高总的亲自陪同下，快阳科技一行参观了浪潮集团成果展，了解浪潮集团从创立、发展、壮大的辉煌历史。之后，浪潮医疗团队与快阳科技一行进行了广泛的技术交流，内容从医疗信息的基础、标准、应用到医疗大数据的平台建设、平台运营及生态建设等等。彼此收益匪浅。</w:t>
      </w:r>
    </w:p>
    <w:p w14:paraId="27BCF17B" w14:textId="14A94B44" w:rsidR="00CC3DA0" w:rsidRDefault="00A40ABB" w:rsidP="00A029F6">
      <w:pPr>
        <w:spacing w:after="0" w:line="240" w:lineRule="auto"/>
        <w:rPr>
          <w:rFonts w:ascii="FangSong" w:eastAsia="FangSong" w:hAnsi="FangSong"/>
        </w:rPr>
      </w:pPr>
      <w:r w:rsidRPr="009D74E0">
        <w:rPr>
          <w:rFonts w:ascii="FangSong" w:eastAsia="FangSong" w:hAnsi="FangSong" w:hint="eastAsia"/>
        </w:rPr>
        <w:t xml:space="preserve"> </w:t>
      </w:r>
      <w:r w:rsidRPr="009D74E0">
        <w:rPr>
          <w:rFonts w:ascii="FangSong" w:eastAsia="FangSong" w:hAnsi="FangSong"/>
        </w:rPr>
        <w:t xml:space="preserve">   </w:t>
      </w:r>
      <w:r w:rsidRPr="009D74E0">
        <w:rPr>
          <w:rFonts w:ascii="FangSong" w:eastAsia="FangSong" w:hAnsi="FangSong" w:hint="eastAsia"/>
        </w:rPr>
        <w:t>双方共同认为双方有合作的互补性，浪潮医疗是平台运营商，专注平台建设和运营，</w:t>
      </w:r>
      <w:r w:rsidR="000B5A8B" w:rsidRPr="009D74E0">
        <w:rPr>
          <w:rFonts w:ascii="FangSong" w:eastAsia="FangSong" w:hAnsi="FangSong" w:hint="eastAsia"/>
        </w:rPr>
        <w:t>建立生态链，并</w:t>
      </w:r>
      <w:r w:rsidRPr="009D74E0">
        <w:rPr>
          <w:rFonts w:ascii="FangSong" w:eastAsia="FangSong" w:hAnsi="FangSong" w:hint="eastAsia"/>
        </w:rPr>
        <w:t>有</w:t>
      </w:r>
      <w:r w:rsidR="000B5A8B" w:rsidRPr="009D74E0">
        <w:rPr>
          <w:rFonts w:ascii="FangSong" w:eastAsia="FangSong" w:hAnsi="FangSong" w:hint="eastAsia"/>
        </w:rPr>
        <w:t>浪潮集团综合产品的支持，及</w:t>
      </w:r>
      <w:r w:rsidRPr="009D74E0">
        <w:rPr>
          <w:rFonts w:ascii="FangSong" w:eastAsia="FangSong" w:hAnsi="FangSong" w:hint="eastAsia"/>
        </w:rPr>
        <w:t>广泛的</w:t>
      </w:r>
      <w:r w:rsidR="000B5A8B" w:rsidRPr="009D74E0">
        <w:rPr>
          <w:rFonts w:ascii="FangSong" w:eastAsia="FangSong" w:hAnsi="FangSong" w:hint="eastAsia"/>
        </w:rPr>
        <w:t>政府</w:t>
      </w:r>
      <w:r w:rsidRPr="009D74E0">
        <w:rPr>
          <w:rFonts w:ascii="FangSong" w:eastAsia="FangSong" w:hAnsi="FangSong" w:hint="eastAsia"/>
        </w:rPr>
        <w:t>资源</w:t>
      </w:r>
      <w:r w:rsidR="000B5A8B" w:rsidRPr="009D74E0">
        <w:rPr>
          <w:rFonts w:ascii="FangSong" w:eastAsia="FangSong" w:hAnsi="FangSong" w:hint="eastAsia"/>
        </w:rPr>
        <w:t>。</w:t>
      </w:r>
      <w:r w:rsidR="002C3822" w:rsidRPr="009D74E0">
        <w:rPr>
          <w:rFonts w:ascii="FangSong" w:eastAsia="FangSong" w:hAnsi="FangSong" w:hint="eastAsia"/>
        </w:rPr>
        <w:t>快阳技术是基础软件产品开发商，专注医疗大数据的基础产品的创新开发，</w:t>
      </w:r>
      <w:r w:rsidR="000B5A8B" w:rsidRPr="009D74E0">
        <w:rPr>
          <w:rFonts w:ascii="FangSong" w:eastAsia="FangSong" w:hAnsi="FangSong" w:hint="eastAsia"/>
        </w:rPr>
        <w:t>快阳技术团队具有</w:t>
      </w:r>
      <w:r w:rsidR="002C3822" w:rsidRPr="009D74E0">
        <w:rPr>
          <w:rFonts w:ascii="FangSong" w:eastAsia="FangSong" w:hAnsi="FangSong" w:hint="eastAsia"/>
        </w:rPr>
        <w:t>世界一流的</w:t>
      </w:r>
      <w:r w:rsidR="002C3822" w:rsidRPr="009D74E0">
        <w:rPr>
          <w:rFonts w:ascii="FangSong" w:eastAsia="FangSong" w:hAnsi="FangSong" w:cs="Times New Roman" w:hint="eastAsia"/>
          <w:color w:val="000000" w:themeColor="text1"/>
        </w:rPr>
        <w:t>大型医疗信息系列软件产品的研发和工程实施的丰富和</w:t>
      </w:r>
      <w:r w:rsidR="002C3822" w:rsidRPr="009D74E0">
        <w:rPr>
          <w:rFonts w:ascii="FangSong" w:eastAsia="FangSong" w:hAnsi="FangSong" w:hint="eastAsia"/>
          <w:color w:val="000000" w:themeColor="text1"/>
        </w:rPr>
        <w:t>深入</w:t>
      </w:r>
      <w:r w:rsidR="002C3822" w:rsidRPr="009D74E0">
        <w:rPr>
          <w:rFonts w:ascii="FangSong" w:eastAsia="FangSong" w:hAnsi="FangSong" w:cs="Times New Roman" w:hint="eastAsia"/>
          <w:color w:val="000000" w:themeColor="text1"/>
        </w:rPr>
        <w:t>的积累和经验，也有广泛的</w:t>
      </w:r>
      <w:r w:rsidR="00CC3DA0" w:rsidRPr="009D74E0">
        <w:rPr>
          <w:rFonts w:ascii="FangSong" w:eastAsia="FangSong" w:hAnsi="FangSong" w:cs="Times New Roman" w:hint="eastAsia"/>
          <w:color w:val="000000" w:themeColor="text1"/>
        </w:rPr>
        <w:t>美国工业界的人脉资源。</w:t>
      </w:r>
      <w:r w:rsidR="00CC3DA0" w:rsidRPr="009D74E0">
        <w:rPr>
          <w:rFonts w:ascii="FangSong" w:eastAsia="FangSong" w:hAnsi="FangSong" w:hint="eastAsia"/>
        </w:rPr>
        <w:t>双方共同认为从短期到长期可以广泛合作。</w:t>
      </w:r>
      <w:r w:rsidR="00E32BB4" w:rsidRPr="009D74E0">
        <w:rPr>
          <w:rFonts w:ascii="FangSong" w:eastAsia="FangSong" w:hAnsi="FangSong" w:hint="eastAsia"/>
        </w:rPr>
        <w:t>快阳科技可以为</w:t>
      </w:r>
      <w:r w:rsidR="00077ACE" w:rsidRPr="009D74E0">
        <w:rPr>
          <w:rFonts w:ascii="FangSong" w:eastAsia="FangSong" w:hAnsi="FangSong" w:hint="eastAsia"/>
        </w:rPr>
        <w:t>浪潮医疗提供产品和技术的支撑，浪潮医疗可以为快阳科技提供应用和市场的支持。</w:t>
      </w:r>
    </w:p>
    <w:p w14:paraId="460385EB" w14:textId="77777777" w:rsidR="009D74E0" w:rsidRPr="009D74E0" w:rsidRDefault="009D74E0" w:rsidP="00A029F6">
      <w:pPr>
        <w:spacing w:after="0" w:line="240" w:lineRule="auto"/>
        <w:rPr>
          <w:rFonts w:ascii="FangSong" w:eastAsia="FangSong" w:hAnsi="FangSong"/>
        </w:rPr>
      </w:pPr>
    </w:p>
    <w:p w14:paraId="1306E72C" w14:textId="59D1BB02" w:rsidR="00077ACE" w:rsidRDefault="00CC3DA0" w:rsidP="00A029F6">
      <w:pPr>
        <w:spacing w:after="0" w:line="240" w:lineRule="auto"/>
        <w:rPr>
          <w:rFonts w:ascii="FangSong" w:eastAsia="FangSong" w:hAnsi="FangSong"/>
        </w:rPr>
      </w:pPr>
      <w:r w:rsidRPr="009D74E0">
        <w:rPr>
          <w:rFonts w:ascii="FangSong" w:eastAsia="FangSong" w:hAnsi="FangSong"/>
        </w:rPr>
        <w:t xml:space="preserve">   </w:t>
      </w:r>
      <w:r w:rsidR="009D74E0">
        <w:rPr>
          <w:rFonts w:ascii="FangSong" w:eastAsia="FangSong" w:hAnsi="FangSong"/>
        </w:rPr>
        <w:t xml:space="preserve"> </w:t>
      </w:r>
      <w:r w:rsidR="00077ACE" w:rsidRPr="009D74E0">
        <w:rPr>
          <w:rFonts w:ascii="FangSong" w:eastAsia="FangSong" w:hAnsi="FangSong" w:hint="eastAsia"/>
        </w:rPr>
        <w:t>双方现阶段的基本合作意向：</w:t>
      </w:r>
    </w:p>
    <w:p w14:paraId="00DDD8C5" w14:textId="77777777" w:rsidR="009D74E0" w:rsidRPr="009D74E0" w:rsidRDefault="009D74E0" w:rsidP="00A029F6">
      <w:pPr>
        <w:spacing w:after="0" w:line="240" w:lineRule="auto"/>
        <w:rPr>
          <w:rFonts w:ascii="FangSong" w:eastAsia="FangSong" w:hAnsi="FangSong"/>
        </w:rPr>
      </w:pPr>
    </w:p>
    <w:p w14:paraId="75D7801C" w14:textId="675A9A78" w:rsidR="00CC3DA0" w:rsidRPr="009D74E0" w:rsidRDefault="00CC3DA0" w:rsidP="00CC3DA0">
      <w:pPr>
        <w:pStyle w:val="ListParagraph"/>
        <w:numPr>
          <w:ilvl w:val="0"/>
          <w:numId w:val="7"/>
        </w:numPr>
        <w:rPr>
          <w:rFonts w:ascii="FangSong" w:eastAsia="FangSong" w:hAnsi="FangSong"/>
          <w:sz w:val="22"/>
          <w:szCs w:val="22"/>
        </w:rPr>
      </w:pPr>
      <w:r w:rsidRPr="009D74E0">
        <w:rPr>
          <w:rFonts w:ascii="FangSong" w:eastAsia="FangSong" w:hAnsi="FangSong" w:hint="eastAsia"/>
          <w:sz w:val="22"/>
          <w:szCs w:val="22"/>
        </w:rPr>
        <w:t>医疗大数据一体机项目</w:t>
      </w:r>
    </w:p>
    <w:p w14:paraId="22D9C5C8" w14:textId="0597E095" w:rsidR="00CC3DA0" w:rsidRPr="009D74E0" w:rsidRDefault="00077ACE" w:rsidP="00CC3DA0">
      <w:pPr>
        <w:rPr>
          <w:rFonts w:ascii="FangSong" w:eastAsia="FangSong" w:hAnsi="FangSong"/>
        </w:rPr>
      </w:pPr>
      <w:r w:rsidRPr="009D74E0">
        <w:rPr>
          <w:rFonts w:ascii="FangSong" w:eastAsia="FangSong" w:hAnsi="FangSong" w:hint="eastAsia"/>
        </w:rPr>
        <w:t>浪潮医疗和快阳科技共同开发医疗大数据一体机</w:t>
      </w:r>
      <w:r w:rsidR="00CC3DA0" w:rsidRPr="009D74E0">
        <w:rPr>
          <w:rFonts w:ascii="FangSong" w:eastAsia="FangSong" w:hAnsi="FangSong" w:hint="eastAsia"/>
        </w:rPr>
        <w:t>，利用浪潮服务器的优势，快阳科技负责大数据一体机设计，浪潮医疗和快阳科技共同开发，详细项目合作内容另外制定。</w:t>
      </w:r>
    </w:p>
    <w:p w14:paraId="2E8F7219" w14:textId="0EC3801F" w:rsidR="00CC3DA0" w:rsidRPr="009D74E0" w:rsidRDefault="00CC3DA0" w:rsidP="00CC3DA0">
      <w:pPr>
        <w:pStyle w:val="ListParagraph"/>
        <w:numPr>
          <w:ilvl w:val="0"/>
          <w:numId w:val="7"/>
        </w:numPr>
        <w:rPr>
          <w:rFonts w:ascii="FangSong" w:eastAsia="FangSong" w:hAnsi="FangSong"/>
          <w:sz w:val="22"/>
          <w:szCs w:val="22"/>
        </w:rPr>
      </w:pPr>
      <w:r w:rsidRPr="009D74E0">
        <w:rPr>
          <w:rFonts w:ascii="FangSong" w:eastAsia="FangSong" w:hAnsi="FangSong" w:hint="eastAsia"/>
          <w:sz w:val="22"/>
          <w:szCs w:val="22"/>
        </w:rPr>
        <w:t>具有自主</w:t>
      </w:r>
      <w:r w:rsidR="00484BB3" w:rsidRPr="009D74E0">
        <w:rPr>
          <w:rFonts w:ascii="FangSong" w:eastAsia="FangSong" w:hAnsi="FangSong" w:hint="eastAsia"/>
          <w:sz w:val="22"/>
          <w:szCs w:val="22"/>
        </w:rPr>
        <w:t>知识</w:t>
      </w:r>
      <w:r w:rsidRPr="009D74E0">
        <w:rPr>
          <w:rFonts w:ascii="FangSong" w:eastAsia="FangSong" w:hAnsi="FangSong" w:hint="eastAsia"/>
          <w:sz w:val="22"/>
          <w:szCs w:val="22"/>
        </w:rPr>
        <w:t>产权的中国版</w:t>
      </w:r>
      <w:r w:rsidR="00484BB3" w:rsidRPr="009D74E0">
        <w:rPr>
          <w:rFonts w:ascii="FangSong" w:eastAsia="FangSong" w:hAnsi="FangSong" w:hint="eastAsia"/>
          <w:sz w:val="22"/>
          <w:szCs w:val="22"/>
        </w:rPr>
        <w:t>下一代医疗信息标准</w:t>
      </w:r>
      <w:r w:rsidRPr="009D74E0">
        <w:rPr>
          <w:rFonts w:ascii="FangSong" w:eastAsia="FangSong" w:hAnsi="FangSong" w:hint="eastAsia"/>
          <w:sz w:val="22"/>
          <w:szCs w:val="22"/>
        </w:rPr>
        <w:t>FHIR制定</w:t>
      </w:r>
    </w:p>
    <w:p w14:paraId="06115EDA" w14:textId="4936BABE" w:rsidR="00CC3DA0" w:rsidRPr="009D74E0" w:rsidRDefault="00077ACE" w:rsidP="00CC3DA0">
      <w:pPr>
        <w:rPr>
          <w:rFonts w:ascii="FangSong" w:eastAsia="FangSong" w:hAnsi="FangSong"/>
        </w:rPr>
      </w:pPr>
      <w:r w:rsidRPr="009D74E0">
        <w:rPr>
          <w:rFonts w:ascii="FangSong" w:eastAsia="FangSong" w:hAnsi="FangSong" w:hint="eastAsia"/>
        </w:rPr>
        <w:t>浪潮医疗和快阳科技</w:t>
      </w:r>
      <w:r w:rsidR="00CC3DA0" w:rsidRPr="009D74E0">
        <w:rPr>
          <w:rFonts w:ascii="FangSong" w:eastAsia="FangSong" w:hAnsi="FangSong" w:hint="eastAsia"/>
        </w:rPr>
        <w:t>联合</w:t>
      </w:r>
      <w:r w:rsidR="00484BB3" w:rsidRPr="009D74E0">
        <w:rPr>
          <w:rFonts w:ascii="FangSong" w:eastAsia="FangSong" w:hAnsi="FangSong" w:hint="eastAsia"/>
        </w:rPr>
        <w:t>推动并主导制定中国版FHIR标准，快阳科技是HL7</w:t>
      </w:r>
      <w:r w:rsidR="00484BB3" w:rsidRPr="009D74E0">
        <w:rPr>
          <w:rFonts w:ascii="FangSong" w:eastAsia="FangSong" w:hAnsi="FangSong"/>
        </w:rPr>
        <w:t xml:space="preserve"> </w:t>
      </w:r>
      <w:r w:rsidR="00484BB3" w:rsidRPr="009D74E0">
        <w:rPr>
          <w:rFonts w:ascii="FangSong" w:eastAsia="FangSong" w:hAnsi="FangSong" w:hint="eastAsia"/>
        </w:rPr>
        <w:t>FHIR认证专家，利用快阳科技在国际HL7</w:t>
      </w:r>
      <w:r w:rsidR="00484BB3" w:rsidRPr="009D74E0">
        <w:rPr>
          <w:rFonts w:ascii="FangSong" w:eastAsia="FangSong" w:hAnsi="FangSong"/>
        </w:rPr>
        <w:t xml:space="preserve"> </w:t>
      </w:r>
      <w:r w:rsidR="00484BB3" w:rsidRPr="009D74E0">
        <w:rPr>
          <w:rFonts w:ascii="FangSong" w:eastAsia="FangSong" w:hAnsi="FangSong" w:hint="eastAsia"/>
        </w:rPr>
        <w:t>FHIR工作组的贡献和积累，及多年架构和实施美国数州的医疗互联互通大型项目IHE/HIE的积累和经验，联合国家卫健委和国家自然科学基金，组建核心联盟</w:t>
      </w:r>
      <w:r w:rsidR="007457E5" w:rsidRPr="009D74E0">
        <w:rPr>
          <w:rFonts w:ascii="FangSong" w:eastAsia="FangSong" w:hAnsi="FangSong" w:hint="eastAsia"/>
        </w:rPr>
        <w:t>，</w:t>
      </w:r>
      <w:r w:rsidR="00484BB3" w:rsidRPr="009D74E0">
        <w:rPr>
          <w:rFonts w:ascii="FangSong" w:eastAsia="FangSong" w:hAnsi="FangSong" w:hint="eastAsia"/>
        </w:rPr>
        <w:t>共同制定可实施性</w:t>
      </w:r>
      <w:r w:rsidR="007457E5" w:rsidRPr="009D74E0">
        <w:rPr>
          <w:rFonts w:ascii="FangSong" w:eastAsia="FangSong" w:hAnsi="FangSong" w:hint="eastAsia"/>
        </w:rPr>
        <w:t>的中国版FHIR标准。详细项目合作内容另外制定。</w:t>
      </w:r>
    </w:p>
    <w:p w14:paraId="2F8CD7F7" w14:textId="6393B066" w:rsidR="007457E5" w:rsidRPr="009D74E0" w:rsidRDefault="00077ACE" w:rsidP="009D74E0">
      <w:pPr>
        <w:pStyle w:val="ListParagraph"/>
        <w:numPr>
          <w:ilvl w:val="0"/>
          <w:numId w:val="7"/>
        </w:numPr>
        <w:rPr>
          <w:rFonts w:ascii="FangSong" w:eastAsia="FangSong" w:hAnsi="FangSong"/>
          <w:sz w:val="22"/>
          <w:szCs w:val="22"/>
        </w:rPr>
      </w:pPr>
      <w:r w:rsidRPr="009D74E0">
        <w:rPr>
          <w:rFonts w:ascii="FangSong" w:eastAsia="FangSong" w:hAnsi="FangSong" w:hint="eastAsia"/>
          <w:sz w:val="22"/>
          <w:szCs w:val="22"/>
        </w:rPr>
        <w:t>聘请浪潮医疗董事长高传贵为快阳科技顾问</w:t>
      </w:r>
    </w:p>
    <w:p w14:paraId="179261F0" w14:textId="2BC2FB2C" w:rsidR="007457E5" w:rsidRPr="009D74E0" w:rsidRDefault="00077ACE" w:rsidP="009D74E0">
      <w:pPr>
        <w:pStyle w:val="ListParagraph"/>
        <w:numPr>
          <w:ilvl w:val="0"/>
          <w:numId w:val="7"/>
        </w:numPr>
        <w:rPr>
          <w:rFonts w:ascii="FangSong" w:eastAsia="FangSong" w:hAnsi="FangSong"/>
          <w:sz w:val="22"/>
          <w:szCs w:val="22"/>
        </w:rPr>
      </w:pPr>
      <w:r w:rsidRPr="009D74E0">
        <w:rPr>
          <w:rFonts w:ascii="FangSong" w:eastAsia="FangSong" w:hAnsi="FangSong" w:hint="eastAsia"/>
          <w:sz w:val="22"/>
          <w:szCs w:val="22"/>
        </w:rPr>
        <w:t>聘请快阳科技（苏州）董事长/CTO为浪潮医疗</w:t>
      </w:r>
      <w:r w:rsidR="00224BA7">
        <w:rPr>
          <w:rFonts w:ascii="FangSong" w:eastAsia="FangSong" w:hAnsi="FangSong" w:hint="eastAsia"/>
          <w:sz w:val="22"/>
          <w:szCs w:val="22"/>
        </w:rPr>
        <w:t>信息</w:t>
      </w:r>
      <w:r w:rsidRPr="009D74E0">
        <w:rPr>
          <w:rFonts w:ascii="FangSong" w:eastAsia="FangSong" w:hAnsi="FangSong" w:hint="eastAsia"/>
          <w:sz w:val="22"/>
          <w:szCs w:val="22"/>
        </w:rPr>
        <w:t>技术顾问</w:t>
      </w:r>
    </w:p>
    <w:p w14:paraId="49E4B38A" w14:textId="6DBDB6CA" w:rsidR="00077ACE" w:rsidRPr="009D74E0" w:rsidRDefault="009D74E0" w:rsidP="007457E5">
      <w:pPr>
        <w:pStyle w:val="ListParagraph"/>
        <w:numPr>
          <w:ilvl w:val="0"/>
          <w:numId w:val="7"/>
        </w:numPr>
        <w:rPr>
          <w:rFonts w:ascii="FangSong" w:eastAsia="FangSong" w:hAnsi="FangSong"/>
          <w:sz w:val="22"/>
          <w:szCs w:val="22"/>
        </w:rPr>
      </w:pPr>
      <w:r w:rsidRPr="009D74E0">
        <w:rPr>
          <w:rFonts w:ascii="FangSong" w:eastAsia="FangSong" w:hAnsi="FangSong" w:hint="eastAsia"/>
          <w:sz w:val="22"/>
          <w:szCs w:val="22"/>
        </w:rPr>
        <w:t>尽快起草浪潮和快阳科技战略合作协议，双方充分讨论后安排签约。</w:t>
      </w:r>
    </w:p>
    <w:p w14:paraId="16D3D707" w14:textId="57ECEA9A" w:rsidR="00077ACE" w:rsidRPr="00A029F6" w:rsidRDefault="00077ACE" w:rsidP="00077ACE">
      <w:pPr>
        <w:pStyle w:val="ListParagraph"/>
        <w:ind w:left="1080"/>
        <w:rPr>
          <w:rFonts w:ascii="FangSong" w:eastAsia="FangSong" w:hAnsi="FangSong"/>
          <w:sz w:val="22"/>
          <w:szCs w:val="22"/>
        </w:rPr>
      </w:pPr>
    </w:p>
    <w:sectPr w:rsidR="00077ACE" w:rsidRPr="00A029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240AB"/>
    <w:multiLevelType w:val="hybridMultilevel"/>
    <w:tmpl w:val="66BEE2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E3C15"/>
    <w:multiLevelType w:val="hybridMultilevel"/>
    <w:tmpl w:val="4AA06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21337"/>
    <w:multiLevelType w:val="hybridMultilevel"/>
    <w:tmpl w:val="A3347FFC"/>
    <w:lvl w:ilvl="0" w:tplc="22D46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BDD6BD9"/>
    <w:multiLevelType w:val="hybridMultilevel"/>
    <w:tmpl w:val="6FFEFEC2"/>
    <w:lvl w:ilvl="0" w:tplc="F2AE9C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02C82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9E5D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2A66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0A8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018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ECE7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6C7D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8A8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F431E1"/>
    <w:multiLevelType w:val="hybridMultilevel"/>
    <w:tmpl w:val="5DC028A6"/>
    <w:lvl w:ilvl="0" w:tplc="CA6E7E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EA961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6009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4A31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AE0D6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92C6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82D7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5EBC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9611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214AD5"/>
    <w:multiLevelType w:val="hybridMultilevel"/>
    <w:tmpl w:val="327ADF92"/>
    <w:lvl w:ilvl="0" w:tplc="9B7666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D01D6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0259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9084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A0237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5C1D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DA6A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4445A6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7814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27753E"/>
    <w:multiLevelType w:val="hybridMultilevel"/>
    <w:tmpl w:val="16DC425A"/>
    <w:lvl w:ilvl="0" w:tplc="C742E1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E4D1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248B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A4CD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2A73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1083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F4E3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6B2E0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0C8C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bM0sbAwMTY0tTRQ0lEKTi0uzszPAykwqQUA9of3kywAAAA="/>
  </w:docVars>
  <w:rsids>
    <w:rsidRoot w:val="00DC2147"/>
    <w:rsid w:val="00041388"/>
    <w:rsid w:val="00077ACE"/>
    <w:rsid w:val="000B5A8B"/>
    <w:rsid w:val="000E4901"/>
    <w:rsid w:val="001D1203"/>
    <w:rsid w:val="00224BA7"/>
    <w:rsid w:val="002C3822"/>
    <w:rsid w:val="00320072"/>
    <w:rsid w:val="00380A57"/>
    <w:rsid w:val="003E01D3"/>
    <w:rsid w:val="00484BB3"/>
    <w:rsid w:val="004E1B85"/>
    <w:rsid w:val="00520EA0"/>
    <w:rsid w:val="00587B46"/>
    <w:rsid w:val="00681240"/>
    <w:rsid w:val="006B09E4"/>
    <w:rsid w:val="007457E5"/>
    <w:rsid w:val="00754FB5"/>
    <w:rsid w:val="00811722"/>
    <w:rsid w:val="008F6D27"/>
    <w:rsid w:val="009D74E0"/>
    <w:rsid w:val="00A029F6"/>
    <w:rsid w:val="00A40ABB"/>
    <w:rsid w:val="00B746C6"/>
    <w:rsid w:val="00BA6042"/>
    <w:rsid w:val="00CB3A34"/>
    <w:rsid w:val="00CC3DA0"/>
    <w:rsid w:val="00D26CF7"/>
    <w:rsid w:val="00DC2147"/>
    <w:rsid w:val="00E32BB4"/>
    <w:rsid w:val="00E705C8"/>
    <w:rsid w:val="00F33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24FB7"/>
  <w15:chartTrackingRefBased/>
  <w15:docId w15:val="{3B3BC390-CC0E-4A2B-AF11-1F76CD6B8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746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746C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3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56073">
          <w:marLeft w:val="547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8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3652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8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610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0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147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35F56-A094-4A15-90D6-1DB058D27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16</cp:revision>
  <dcterms:created xsi:type="dcterms:W3CDTF">2019-11-04T11:25:00Z</dcterms:created>
  <dcterms:modified xsi:type="dcterms:W3CDTF">2020-04-21T07:17:00Z</dcterms:modified>
</cp:coreProperties>
</file>